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6">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37c9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9a96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87204e6c"/>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26d2d4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